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E9658A" w14:textId="77777777" w:rsidR="00A26590" w:rsidRPr="008D2C96" w:rsidRDefault="00A26590" w:rsidP="001E7BA4">
      <w:pPr>
        <w:rPr>
          <w:rFonts w:ascii="Calibri" w:hAnsi="Calibri"/>
          <w:b/>
          <w:lang w:val="uk-UA"/>
        </w:rPr>
      </w:pPr>
    </w:p>
    <w:p w14:paraId="42E91F1F" w14:textId="194ACFA5" w:rsidR="00A26590" w:rsidRPr="00EE7A01" w:rsidRDefault="00475338" w:rsidP="00A9621B">
      <w:pPr>
        <w:rPr>
          <w:rFonts w:asciiTheme="majorHAnsi" w:hAnsiTheme="majorHAnsi" w:cstheme="majorHAnsi"/>
          <w:b/>
          <w:sz w:val="28"/>
          <w:szCs w:val="28"/>
        </w:rPr>
      </w:pP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>RFQ 2023</w:t>
      </w:r>
      <w:r w:rsidR="00633E28" w:rsidRPr="00EE7A01">
        <w:rPr>
          <w:rFonts w:asciiTheme="majorHAnsi" w:hAnsiTheme="majorHAnsi" w:cstheme="majorHAnsi"/>
          <w:b/>
          <w:sz w:val="28"/>
          <w:szCs w:val="28"/>
          <w:lang w:val="uk-UA"/>
        </w:rPr>
        <w:t>-63/12</w:t>
      </w:r>
      <w:r w:rsidR="00384EA2" w:rsidRPr="00EE7A01">
        <w:rPr>
          <w:rFonts w:asciiTheme="majorHAnsi" w:hAnsiTheme="majorHAnsi" w:cstheme="majorHAnsi"/>
          <w:b/>
          <w:sz w:val="28"/>
          <w:szCs w:val="28"/>
          <w:lang w:val="uk-UA"/>
        </w:rPr>
        <w:t>/</w:t>
      </w:r>
      <w:r w:rsidR="00F94905" w:rsidRPr="00EE7A01">
        <w:rPr>
          <w:rFonts w:asciiTheme="majorHAnsi" w:hAnsiTheme="majorHAnsi" w:cstheme="majorHAnsi"/>
          <w:b/>
          <w:sz w:val="28"/>
          <w:szCs w:val="28"/>
          <w:lang w:val="en-US"/>
        </w:rPr>
        <w:t>UN</w:t>
      </w:r>
    </w:p>
    <w:p w14:paraId="2E2D428F" w14:textId="75AB8D1A" w:rsidR="003C2A85" w:rsidRPr="00EE7A01" w:rsidRDefault="00E27855" w:rsidP="00A9621B">
      <w:pPr>
        <w:rPr>
          <w:rFonts w:asciiTheme="majorHAnsi" w:hAnsiTheme="majorHAnsi" w:cstheme="majorHAnsi"/>
          <w:b/>
          <w:sz w:val="28"/>
          <w:szCs w:val="28"/>
          <w:lang w:val="uk-UA"/>
        </w:rPr>
      </w:pP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>Додаток А</w:t>
      </w:r>
    </w:p>
    <w:p w14:paraId="515116B4" w14:textId="77777777" w:rsidR="00E27855" w:rsidRPr="00EE7A01" w:rsidRDefault="00E27855" w:rsidP="00A9621B">
      <w:pPr>
        <w:rPr>
          <w:rFonts w:asciiTheme="majorHAnsi" w:hAnsiTheme="majorHAnsi" w:cstheme="majorHAnsi"/>
          <w:b/>
          <w:sz w:val="28"/>
          <w:szCs w:val="28"/>
        </w:rPr>
      </w:pPr>
    </w:p>
    <w:p w14:paraId="045BC6C0" w14:textId="30094B5B" w:rsidR="00EB1B28" w:rsidRPr="00EE7A01" w:rsidRDefault="00785199" w:rsidP="00EB1B28">
      <w:pPr>
        <w:jc w:val="center"/>
        <w:rPr>
          <w:rFonts w:asciiTheme="majorHAnsi" w:hAnsiTheme="majorHAnsi" w:cstheme="majorHAnsi"/>
          <w:b/>
          <w:sz w:val="28"/>
          <w:szCs w:val="28"/>
          <w:lang w:val="uk-UA"/>
        </w:rPr>
      </w:pP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>СПЕЦИФІКАЦІЯ</w:t>
      </w:r>
    </w:p>
    <w:p w14:paraId="116F2516" w14:textId="76278B32" w:rsidR="00844318" w:rsidRPr="00EE7A01" w:rsidRDefault="00B757ED" w:rsidP="00844318">
      <w:pPr>
        <w:jc w:val="center"/>
        <w:rPr>
          <w:rFonts w:asciiTheme="majorHAnsi" w:hAnsiTheme="majorHAnsi" w:cstheme="majorHAnsi"/>
          <w:b/>
          <w:sz w:val="28"/>
          <w:szCs w:val="28"/>
          <w:lang w:val="uk-UA"/>
        </w:rPr>
      </w:pP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із </w:t>
      </w:r>
      <w:r w:rsidR="00307E84"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надання </w:t>
      </w:r>
      <w:r w:rsidR="003C2A85"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послуг </w:t>
      </w:r>
      <w:r w:rsidR="00564811" w:rsidRPr="00EE7A01">
        <w:rPr>
          <w:rFonts w:asciiTheme="majorHAnsi" w:hAnsiTheme="majorHAnsi" w:cstheme="majorHAnsi"/>
          <w:b/>
          <w:sz w:val="28"/>
          <w:szCs w:val="28"/>
          <w:lang w:val="uk-UA"/>
        </w:rPr>
        <w:t>соціального працівника</w:t>
      </w:r>
      <w:r w:rsidR="00E27855"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 в </w:t>
      </w:r>
      <w:r w:rsidR="009925B1" w:rsidRPr="00EE7A01">
        <w:rPr>
          <w:rFonts w:asciiTheme="majorHAnsi" w:hAnsiTheme="majorHAnsi" w:cstheme="majorHAnsi"/>
          <w:b/>
          <w:sz w:val="28"/>
          <w:szCs w:val="28"/>
          <w:lang w:val="uk-UA"/>
        </w:rPr>
        <w:t>м. Чернівці</w:t>
      </w:r>
      <w:r w:rsidR="00276FA4">
        <w:rPr>
          <w:rFonts w:asciiTheme="majorHAnsi" w:hAnsiTheme="majorHAnsi" w:cstheme="majorHAnsi"/>
          <w:b/>
          <w:sz w:val="28"/>
          <w:szCs w:val="28"/>
          <w:lang w:val="uk-UA"/>
        </w:rPr>
        <w:t>/Чернівецькій області</w:t>
      </w:r>
    </w:p>
    <w:p w14:paraId="70CB99B9" w14:textId="5DBBD98E" w:rsidR="003C2A85" w:rsidRPr="00EE7A01" w:rsidRDefault="003C2A85" w:rsidP="00475338">
      <w:pPr>
        <w:jc w:val="center"/>
        <w:rPr>
          <w:rFonts w:asciiTheme="majorHAnsi" w:hAnsiTheme="majorHAnsi" w:cstheme="majorHAnsi"/>
          <w:b/>
          <w:sz w:val="28"/>
          <w:szCs w:val="28"/>
          <w:lang w:val="uk-UA"/>
        </w:rPr>
      </w:pP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в рамках виконання проекту </w:t>
      </w:r>
      <w:r w:rsidRPr="00EE7A01">
        <w:rPr>
          <w:rFonts w:asciiTheme="majorHAnsi" w:hAnsiTheme="majorHAnsi" w:cstheme="majorHAnsi"/>
          <w:b/>
          <w:sz w:val="28"/>
          <w:szCs w:val="28"/>
          <w:lang w:val="en-US"/>
        </w:rPr>
        <w:t>UNICEF</w:t>
      </w: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 w:rsidRPr="00EE7A01">
        <w:rPr>
          <w:rFonts w:asciiTheme="majorHAnsi" w:hAnsiTheme="majorHAnsi" w:cstheme="majorHAnsi"/>
          <w:b/>
          <w:sz w:val="28"/>
          <w:szCs w:val="28"/>
          <w:lang w:val="uk-UA"/>
        </w:rPr>
        <w:t>гування та раннього відновлення»</w:t>
      </w:r>
    </w:p>
    <w:p w14:paraId="5E8E9FB7" w14:textId="126B93A0" w:rsidR="00E27855" w:rsidRPr="00EE7A01" w:rsidRDefault="00E27855" w:rsidP="00A26590">
      <w:pPr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p w14:paraId="440B19B2" w14:textId="6613E803" w:rsidR="0057542C" w:rsidRPr="00EE7A01" w:rsidRDefault="0057542C" w:rsidP="00633E28">
      <w:pPr>
        <w:jc w:val="both"/>
        <w:rPr>
          <w:rFonts w:asciiTheme="majorHAnsi" w:hAnsiTheme="majorHAnsi" w:cstheme="majorHAnsi"/>
          <w:b/>
          <w:sz w:val="28"/>
          <w:szCs w:val="28"/>
          <w:lang w:val="uk-UA"/>
        </w:rPr>
      </w:pP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Термін </w:t>
      </w:r>
      <w:r w:rsidR="00657705"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надання послуг, </w:t>
      </w: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виконання робіт– </w:t>
      </w:r>
      <w:r w:rsidR="00633E28" w:rsidRPr="00EE7A01">
        <w:rPr>
          <w:rFonts w:asciiTheme="majorHAnsi" w:hAnsiTheme="majorHAnsi" w:cstheme="majorHAnsi"/>
          <w:b/>
          <w:sz w:val="28"/>
          <w:szCs w:val="28"/>
          <w:lang w:val="uk-UA"/>
        </w:rPr>
        <w:t>6</w:t>
      </w: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 (</w:t>
      </w:r>
      <w:r w:rsidR="00633E28" w:rsidRPr="00EE7A01">
        <w:rPr>
          <w:rFonts w:asciiTheme="majorHAnsi" w:hAnsiTheme="majorHAnsi" w:cstheme="majorHAnsi"/>
          <w:b/>
          <w:sz w:val="28"/>
          <w:szCs w:val="28"/>
          <w:lang w:val="uk-UA"/>
        </w:rPr>
        <w:t>шість</w:t>
      </w: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) місяців </w:t>
      </w:r>
      <w:r w:rsidR="00276FA4">
        <w:rPr>
          <w:rFonts w:asciiTheme="majorHAnsi" w:hAnsiTheme="majorHAnsi" w:cstheme="majorHAnsi"/>
          <w:b/>
          <w:sz w:val="28"/>
          <w:szCs w:val="28"/>
          <w:lang w:val="uk-UA"/>
        </w:rPr>
        <w:t>-</w:t>
      </w:r>
      <w:r w:rsidR="00422303"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до </w:t>
      </w:r>
      <w:r w:rsidR="00657705" w:rsidRPr="00EE7A01">
        <w:rPr>
          <w:rFonts w:asciiTheme="majorHAnsi" w:hAnsiTheme="majorHAnsi" w:cstheme="majorHAnsi"/>
          <w:b/>
          <w:sz w:val="28"/>
          <w:szCs w:val="28"/>
          <w:lang w:val="uk-UA"/>
        </w:rPr>
        <w:t>(</w:t>
      </w:r>
      <w:r w:rsidR="00763E89" w:rsidRPr="00EE7A01">
        <w:rPr>
          <w:rFonts w:asciiTheme="majorHAnsi" w:hAnsiTheme="majorHAnsi" w:cstheme="majorHAnsi"/>
          <w:b/>
          <w:sz w:val="28"/>
          <w:szCs w:val="28"/>
          <w:lang w:val="uk-UA"/>
        </w:rPr>
        <w:t>2</w:t>
      </w:r>
      <w:r w:rsidR="00422303" w:rsidRPr="00EE7A01">
        <w:rPr>
          <w:rFonts w:asciiTheme="majorHAnsi" w:hAnsiTheme="majorHAnsi" w:cstheme="majorHAnsi"/>
          <w:b/>
          <w:sz w:val="28"/>
          <w:szCs w:val="28"/>
          <w:lang w:val="uk-UA"/>
        </w:rPr>
        <w:t>7</w:t>
      </w:r>
      <w:r w:rsidR="00763E89" w:rsidRPr="00EE7A01">
        <w:rPr>
          <w:rFonts w:asciiTheme="majorHAnsi" w:hAnsiTheme="majorHAnsi" w:cstheme="majorHAnsi"/>
          <w:b/>
          <w:sz w:val="28"/>
          <w:szCs w:val="28"/>
          <w:lang w:val="uk-UA"/>
        </w:rPr>
        <w:t>.06.2024</w:t>
      </w:r>
      <w:r w:rsidR="00422303" w:rsidRPr="00EE7A01">
        <w:rPr>
          <w:rFonts w:asciiTheme="majorHAnsi" w:hAnsiTheme="majorHAnsi" w:cstheme="majorHAnsi"/>
          <w:b/>
          <w:sz w:val="28"/>
          <w:szCs w:val="28"/>
          <w:lang w:val="uk-UA"/>
        </w:rPr>
        <w:t>)</w:t>
      </w:r>
    </w:p>
    <w:p w14:paraId="4C64DB56" w14:textId="77F25527" w:rsidR="0057542C" w:rsidRPr="00EE7A01" w:rsidRDefault="00A149CD" w:rsidP="00A26590">
      <w:pPr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  <w:r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  <w:t>ПОТРЕБИ:</w:t>
      </w:r>
    </w:p>
    <w:p w14:paraId="11FD094D" w14:textId="226D278F" w:rsidR="00384EA2" w:rsidRPr="00EE7A01" w:rsidRDefault="003C2A85" w:rsidP="00E27855">
      <w:pPr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  <w:r w:rsidRPr="00EE7A01"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  <w:t>Деталізація надання послуг:</w:t>
      </w:r>
    </w:p>
    <w:p w14:paraId="1C7F634B" w14:textId="77777777" w:rsidR="00564811" w:rsidRPr="00EE7A01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16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uk-UA"/>
        </w:rPr>
      </w:pPr>
      <w:r w:rsidRPr="00EE7A01">
        <w:rPr>
          <w:rFonts w:asciiTheme="majorHAnsi" w:hAnsiTheme="majorHAnsi" w:cstheme="majorHAnsi"/>
          <w:color w:val="2C3F52"/>
          <w:sz w:val="28"/>
          <w:szCs w:val="28"/>
          <w:lang w:val="uk-UA"/>
        </w:rPr>
        <w:t>Здійснення планових виїздів в узгоджені локації в складі мобільної групи відповідно до робочого плану та графіку;</w:t>
      </w:r>
    </w:p>
    <w:p w14:paraId="5E10E9BE" w14:textId="6EF7C285" w:rsidR="00564811" w:rsidRPr="00EE7A01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>
        <w:rPr>
          <w:rFonts w:asciiTheme="majorHAnsi" w:hAnsiTheme="majorHAnsi" w:cstheme="majorHAnsi"/>
          <w:color w:val="2C3F52"/>
          <w:sz w:val="28"/>
          <w:szCs w:val="28"/>
          <w:lang w:val="ru-RU"/>
        </w:rPr>
        <w:t>В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иявле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разливи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атегорій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сіб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/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імей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цінка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ї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потреб за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становленою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процедурою та формами;</w:t>
      </w:r>
    </w:p>
    <w:p w14:paraId="49E41263" w14:textId="2257A633" w:rsidR="00564811" w:rsidRPr="00EE7A01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>
        <w:rPr>
          <w:rFonts w:asciiTheme="majorHAnsi" w:hAnsiTheme="majorHAnsi" w:cstheme="majorHAnsi"/>
          <w:color w:val="2C3F52"/>
          <w:sz w:val="28"/>
          <w:szCs w:val="28"/>
          <w:lang w:val="ru-RU"/>
        </w:rPr>
        <w:t>Н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ада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тій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аб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истематич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омплекс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помог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(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нформува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онсультува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ередництв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едставництв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нтересів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ощ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)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разливим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атегоріям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селе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, особам у СЖО;</w:t>
      </w:r>
    </w:p>
    <w:p w14:paraId="4DA23D2D" w14:textId="0121B506" w:rsidR="00564811" w:rsidRPr="00EE7A01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>
        <w:rPr>
          <w:rFonts w:asciiTheme="majorHAnsi" w:hAnsiTheme="majorHAnsi" w:cstheme="majorHAnsi"/>
          <w:color w:val="2C3F52"/>
          <w:sz w:val="28"/>
          <w:szCs w:val="28"/>
          <w:lang w:val="ru-RU"/>
        </w:rPr>
        <w:t>З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абезпече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ндивідуальног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еде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справ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сіб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які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требують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помог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у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фері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хист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;</w:t>
      </w:r>
    </w:p>
    <w:p w14:paraId="6411BFB0" w14:textId="4679FE78" w:rsidR="00564811" w:rsidRPr="00EE7A01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>
        <w:rPr>
          <w:rFonts w:asciiTheme="majorHAnsi" w:hAnsiTheme="majorHAnsi" w:cstheme="majorHAnsi"/>
          <w:color w:val="2C3F52"/>
          <w:sz w:val="28"/>
          <w:szCs w:val="28"/>
          <w:lang w:val="ru-RU"/>
        </w:rPr>
        <w:t>В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дображе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воєчасн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у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вном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бсязі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трима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нформаці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у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ни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документах;</w:t>
      </w:r>
    </w:p>
    <w:p w14:paraId="17F3A2B3" w14:textId="720D7BA6" w:rsidR="00564811" w:rsidRPr="00EE7A01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>
        <w:rPr>
          <w:rFonts w:asciiTheme="majorHAnsi" w:hAnsiTheme="majorHAnsi" w:cstheme="majorHAnsi"/>
          <w:color w:val="2C3F52"/>
          <w:sz w:val="28"/>
          <w:szCs w:val="28"/>
          <w:lang w:val="ru-RU"/>
        </w:rPr>
        <w:t>К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ординаці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півпрац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ншим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членами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мобіль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оманд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;</w:t>
      </w:r>
    </w:p>
    <w:p w14:paraId="78B565BF" w14:textId="5B2B6FB2" w:rsidR="00564811" w:rsidRPr="00EE7A01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>
        <w:rPr>
          <w:rFonts w:asciiTheme="majorHAnsi" w:hAnsiTheme="majorHAnsi" w:cstheme="majorHAnsi"/>
          <w:color w:val="2C3F52"/>
          <w:sz w:val="28"/>
          <w:szCs w:val="28"/>
          <w:lang w:val="ru-RU"/>
        </w:rPr>
        <w:t>В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ивче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нформаці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про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ступні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на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місцевом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егіональном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івня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про те, як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правлят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лієнтів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на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значені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;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ключаюч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медичн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помог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їж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сихічног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доров’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епродовольчі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овар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едмет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гігієн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житл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/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житл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авов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помог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роботу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грошов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тримк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ощ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;</w:t>
      </w:r>
    </w:p>
    <w:p w14:paraId="620D3D7B" w14:textId="4F6F8463" w:rsidR="00564811" w:rsidRPr="00EE7A01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>
        <w:rPr>
          <w:rFonts w:asciiTheme="majorHAnsi" w:hAnsiTheme="majorHAnsi" w:cstheme="majorHAnsi"/>
          <w:color w:val="2C3F52"/>
          <w:sz w:val="28"/>
          <w:szCs w:val="28"/>
          <w:lang w:val="ru-RU"/>
        </w:rPr>
        <w:t>В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ємоді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уб'єктам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истем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а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у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фері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хист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органами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становам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закладами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фізичним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особами —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приємцям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які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ають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на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риторі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адміністративно-територіаль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диниці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аб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риторіаль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громад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помог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разливим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групам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селе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особам у СЖО;</w:t>
      </w:r>
    </w:p>
    <w:p w14:paraId="30FC8382" w14:textId="3DD5576A" w:rsidR="00564811" w:rsidRPr="00EE7A01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>
        <w:rPr>
          <w:rFonts w:asciiTheme="majorHAnsi" w:hAnsiTheme="majorHAnsi" w:cstheme="majorHAnsi"/>
          <w:color w:val="2C3F52"/>
          <w:sz w:val="28"/>
          <w:szCs w:val="28"/>
          <w:lang w:val="ru-RU"/>
        </w:rPr>
        <w:t>П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еренаправле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подача заявки для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трима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доступу до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еобхідни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;</w:t>
      </w:r>
    </w:p>
    <w:p w14:paraId="624DD450" w14:textId="3056D5AF" w:rsidR="00564811" w:rsidRPr="00EE7A01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>
        <w:rPr>
          <w:rFonts w:asciiTheme="majorHAnsi" w:hAnsiTheme="majorHAnsi" w:cstheme="majorHAnsi"/>
          <w:color w:val="2C3F52"/>
          <w:sz w:val="28"/>
          <w:szCs w:val="28"/>
          <w:lang w:val="ru-RU"/>
        </w:rPr>
        <w:t>П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дготовка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вітів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щод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евног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нцидент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/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аб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гуманітар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итуаці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в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цілом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клада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щомісячни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вітів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тосовн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веде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обот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;</w:t>
      </w:r>
    </w:p>
    <w:p w14:paraId="5ED6E2D8" w14:textId="3F1EBD39" w:rsidR="00564811" w:rsidRPr="00EE7A01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>
        <w:rPr>
          <w:rFonts w:asciiTheme="majorHAnsi" w:hAnsiTheme="majorHAnsi" w:cstheme="majorHAnsi"/>
          <w:color w:val="2C3F52"/>
          <w:sz w:val="28"/>
          <w:szCs w:val="28"/>
          <w:lang w:val="ru-RU"/>
        </w:rPr>
        <w:lastRenderedPageBreak/>
        <w:t>В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икона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нши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бов’язків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у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азі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потреби.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ерелічені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бов’язк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альність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епрезентують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характер та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івень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изначе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обот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і не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бов’язков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є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черпним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;</w:t>
      </w:r>
    </w:p>
    <w:p w14:paraId="74C953E1" w14:textId="637019C3" w:rsidR="00564811" w:rsidRPr="00EE7A01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>
        <w:rPr>
          <w:rFonts w:asciiTheme="majorHAnsi" w:hAnsiTheme="majorHAnsi" w:cstheme="majorHAnsi"/>
          <w:color w:val="2C3F52"/>
          <w:sz w:val="28"/>
          <w:szCs w:val="28"/>
          <w:lang w:val="ru-RU"/>
        </w:rPr>
        <w:t>Ч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тке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трима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гальни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гуманітарни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инципів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сновни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инципів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оціаль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обот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нутрішні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літик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процедур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місі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цінностей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рганізаці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06E5D7AC" w14:textId="1FC82235" w:rsidR="003C2A85" w:rsidRPr="00EE7A01" w:rsidRDefault="003C2A85" w:rsidP="003C2A85">
      <w:pPr>
        <w:pStyle w:val="a9"/>
        <w:shd w:val="clear" w:color="auto" w:fill="FFFFFF"/>
        <w:spacing w:before="300" w:beforeAutospacing="0" w:after="80" w:afterAutospacing="0"/>
        <w:rPr>
          <w:rFonts w:asciiTheme="majorHAnsi" w:hAnsiTheme="majorHAnsi" w:cstheme="majorHAnsi"/>
          <w:b/>
          <w:sz w:val="28"/>
          <w:szCs w:val="28"/>
          <w:u w:val="single"/>
          <w:lang w:val="ru-RU"/>
        </w:rPr>
      </w:pP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Вимоги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uk-UA"/>
        </w:rPr>
        <w:t xml:space="preserve"> до кваліфікації</w:t>
      </w:r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:</w:t>
      </w:r>
    </w:p>
    <w:p w14:paraId="27B55D6B" w14:textId="77777777" w:rsidR="00564811" w:rsidRPr="00EE7A01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16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</w:rPr>
        <w:t>вищ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</w:rPr>
        <w:t>освіт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</w:rPr>
        <w:t xml:space="preserve"> ;</w:t>
      </w:r>
    </w:p>
    <w:p w14:paraId="73CD9CA6" w14:textId="77777777" w:rsidR="00564811" w:rsidRPr="00EE7A01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свід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оціально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обот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ізним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разливим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атегоріям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селе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(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тичний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свід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по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машньом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сильств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);</w:t>
      </w:r>
    </w:p>
    <w:p w14:paraId="31FF70C9" w14:textId="77777777" w:rsidR="00564811" w:rsidRPr="00EE7A01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сунутий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івен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олоді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омп’ютерним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фісним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грамам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(</w:t>
      </w:r>
      <w:r w:rsidRPr="00EE7A01">
        <w:rPr>
          <w:rFonts w:asciiTheme="majorHAnsi" w:hAnsiTheme="majorHAnsi" w:cstheme="majorHAnsi"/>
          <w:color w:val="2C3F52"/>
          <w:sz w:val="28"/>
          <w:szCs w:val="28"/>
        </w:rPr>
        <w:t>Excel</w:t>
      </w: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r w:rsidRPr="00EE7A01">
        <w:rPr>
          <w:rFonts w:asciiTheme="majorHAnsi" w:hAnsiTheme="majorHAnsi" w:cstheme="majorHAnsi"/>
          <w:color w:val="2C3F52"/>
          <w:sz w:val="28"/>
          <w:szCs w:val="28"/>
        </w:rPr>
        <w:t>Word</w:t>
      </w: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і т.п.);</w:t>
      </w:r>
    </w:p>
    <w:p w14:paraId="6833B93D" w14:textId="1D477D62" w:rsidR="00E27855" w:rsidRPr="00EE7A01" w:rsidRDefault="00564811" w:rsidP="00FC364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на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егіон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контексту т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бставин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в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егіо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(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бажан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)</w:t>
      </w:r>
    </w:p>
    <w:p w14:paraId="11C15D04" w14:textId="04DB32AD" w:rsidR="00FC3647" w:rsidRPr="00EE7A01" w:rsidRDefault="003C2A85" w:rsidP="00FC3647">
      <w:pPr>
        <w:pStyle w:val="a9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lang w:val="ru-RU"/>
        </w:rPr>
        <w:t>Переваги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lang w:val="ru-RU"/>
        </w:rPr>
        <w:t>надаються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lang w:val="ru-RU"/>
        </w:rPr>
        <w:t xml:space="preserve"> кандидатам</w:t>
      </w: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: </w:t>
      </w:r>
    </w:p>
    <w:p w14:paraId="533AB36C" w14:textId="77777777" w:rsidR="00564811" w:rsidRPr="00EE7A01" w:rsidRDefault="00FC3647" w:rsidP="00564811">
      <w:pPr>
        <w:pStyle w:val="a9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- 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з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свідом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обот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в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гуманітарни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аб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міжнародни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рганізація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; </w:t>
      </w:r>
    </w:p>
    <w:p w14:paraId="63A72BBE" w14:textId="418E5D2F" w:rsidR="003C2A85" w:rsidRPr="00EE7A01" w:rsidRDefault="00564811" w:rsidP="00564811">
      <w:pPr>
        <w:pStyle w:val="a9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sz w:val="28"/>
          <w:szCs w:val="28"/>
          <w:lang w:val="ru-RU"/>
        </w:rPr>
      </w:pP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-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явніст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одійськог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відче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5C02DE6F" w14:textId="3385FB4F" w:rsidR="003C2A85" w:rsidRPr="00EE7A01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</w:pP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Вимоги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 до – 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учасника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 </w:t>
      </w:r>
      <w:proofErr w:type="gram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тендеру :</w:t>
      </w:r>
      <w:proofErr w:type="gramEnd"/>
    </w:p>
    <w:p w14:paraId="3606D49A" w14:textId="7A212A6A" w:rsidR="003C2A85" w:rsidRPr="00EE7A01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бовязков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еєстраці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фізи</w:t>
      </w:r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чною</w:t>
      </w:r>
      <w:proofErr w:type="spellEnd"/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особою-</w:t>
      </w:r>
      <w:proofErr w:type="spellStart"/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приємцем</w:t>
      </w:r>
      <w:proofErr w:type="spellEnd"/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3 </w:t>
      </w:r>
      <w:proofErr w:type="spellStart"/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групи</w:t>
      </w:r>
      <w:proofErr w:type="spellEnd"/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або</w:t>
      </w:r>
      <w:proofErr w:type="spellEnd"/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фізична</w:t>
      </w:r>
      <w:proofErr w:type="spellEnd"/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особа.</w:t>
      </w:r>
    </w:p>
    <w:p w14:paraId="73BE19A0" w14:textId="093DF974" w:rsidR="003C2A85" w:rsidRPr="00EE7A01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явніст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</w:t>
      </w:r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ни</w:t>
      </w:r>
      <w:r w:rsidR="00633E28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х</w:t>
      </w:r>
      <w:proofErr w:type="spellEnd"/>
      <w:r w:rsidR="00633E28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633E28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ВЕДів</w:t>
      </w:r>
      <w:proofErr w:type="spellEnd"/>
      <w:r w:rsidR="00633E28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на </w:t>
      </w:r>
      <w:proofErr w:type="spellStart"/>
      <w:r w:rsidR="00633E28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ання</w:t>
      </w:r>
      <w:proofErr w:type="spellEnd"/>
      <w:r w:rsidR="00633E28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633E28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</w:t>
      </w:r>
      <w:proofErr w:type="spellEnd"/>
      <w:r w:rsidR="00633E28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для ФОП</w:t>
      </w:r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138BB107" w14:textId="1D366B87" w:rsidR="00EE0AD1" w:rsidRPr="00EE7A01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Фіксаці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артост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тяго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і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рмін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договору.</w:t>
      </w:r>
    </w:p>
    <w:p w14:paraId="3F145FF9" w14:textId="77777777" w:rsidR="00E27855" w:rsidRPr="00EE7A01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</w:pPr>
    </w:p>
    <w:p w14:paraId="545D35F0" w14:textId="23564150" w:rsidR="003C2A85" w:rsidRPr="00EE7A01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</w:pP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Учасник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 тендеру 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надає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організатору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наступні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документи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:</w:t>
      </w:r>
    </w:p>
    <w:p w14:paraId="0994E00F" w14:textId="78D75142" w:rsidR="003C2A85" w:rsidRPr="00EE7A01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опі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документу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щ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тверджує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ержавн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еєстрацію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77553C0C" w14:textId="4BC7E0ED" w:rsidR="003C2A85" w:rsidRPr="00EE7A01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опію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документу, щ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тверджує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датковий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статус.</w:t>
      </w:r>
    </w:p>
    <w:p w14:paraId="4E0CB77E" w14:textId="7A5A490A" w:rsidR="00EE0AD1" w:rsidRPr="00EE7A01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Якщ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фізичн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особа паспорт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аб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r w:rsidRPr="00EE7A01">
        <w:rPr>
          <w:rFonts w:asciiTheme="majorHAnsi" w:hAnsiTheme="majorHAnsi" w:cstheme="majorHAnsi"/>
          <w:color w:val="2C3F52"/>
          <w:sz w:val="28"/>
          <w:szCs w:val="28"/>
        </w:rPr>
        <w:t>ID</w:t>
      </w: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r w:rsidRPr="00EE7A01">
        <w:rPr>
          <w:rFonts w:asciiTheme="majorHAnsi" w:hAnsiTheme="majorHAnsi" w:cstheme="majorHAnsi"/>
          <w:color w:val="2C3F52"/>
          <w:sz w:val="28"/>
          <w:szCs w:val="28"/>
          <w:lang w:val="uk-UA"/>
        </w:rPr>
        <w:t>картка, реєстраційна картка платника податків.</w:t>
      </w:r>
    </w:p>
    <w:p w14:paraId="153F3130" w14:textId="6A0B17E9" w:rsidR="003C2A85" w:rsidRPr="00EE7A01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ндерн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позиці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повнен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писан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сканован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119407CD" w14:textId="77777777" w:rsidR="000C7C2C" w:rsidRPr="00EE7A01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езюме, диплом.</w:t>
      </w:r>
    </w:p>
    <w:p w14:paraId="1D016942" w14:textId="1CB2C749" w:rsidR="003C2A85" w:rsidRPr="00EE7A01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ертифікат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(з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явност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аєтьс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ереваг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).</w:t>
      </w:r>
    </w:p>
    <w:p w14:paraId="5DA41154" w14:textId="77777777" w:rsidR="00E27855" w:rsidRPr="00EE7A01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</w:pPr>
    </w:p>
    <w:p w14:paraId="33532181" w14:textId="0BB298FE" w:rsidR="000C7C2C" w:rsidRPr="00EE7A01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</w:pP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Істотні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критерії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 (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умови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) 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відбору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тендерних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пропозицій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:</w:t>
      </w:r>
    </w:p>
    <w:p w14:paraId="159BBF89" w14:textId="63CC4F4E" w:rsidR="000C7C2C" w:rsidRPr="00EE7A01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ніст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часник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валіфікаційни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мога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ного</w:t>
      </w:r>
      <w:r w:rsidR="00F71154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голоше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;</w:t>
      </w:r>
    </w:p>
    <w:p w14:paraId="03D3A371" w14:textId="6EC4F945" w:rsidR="003C2A85" w:rsidRPr="00EE7A01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2.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ніст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даних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кументів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мова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ного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голоше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;</w:t>
      </w:r>
    </w:p>
    <w:p w14:paraId="6931DD32" w14:textId="77777777" w:rsidR="003C2A85" w:rsidRPr="00EE7A01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3.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ийнятн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артіст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5958E09A" w14:textId="77777777" w:rsidR="0008431E" w:rsidRPr="00EE7A01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</w:p>
    <w:p w14:paraId="71B56FFE" w14:textId="29979542" w:rsidR="003C2A85" w:rsidRPr="00EE7A01" w:rsidRDefault="003C2A85" w:rsidP="00633E28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бір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андидатур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буде</w:t>
      </w:r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дійснюватис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н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снов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фесійног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свід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андидатів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їхньої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омпетенці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щ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ают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мога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ведени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ще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ийнятної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артост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7FED7EF0" w14:textId="77777777" w:rsidR="00012812" w:rsidRDefault="00012812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</w:p>
    <w:p w14:paraId="58964966" w14:textId="77777777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ндер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кумент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вин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бути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кладе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країнською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мовою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писані</w:t>
      </w:r>
      <w:proofErr w:type="spellEnd"/>
    </w:p>
    <w:p w14:paraId="12092718" w14:textId="65EEDCAD" w:rsidR="003C2A85" w:rsidRPr="00012812" w:rsidRDefault="003C2A85" w:rsidP="00633E28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повноваженою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особою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часник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свідче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ечаткою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(з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явност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) т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іслані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до </w:t>
      </w:r>
      <w:r w:rsidR="00E27855" w:rsidRPr="00012812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>1</w:t>
      </w:r>
      <w:r w:rsidR="009925B1" w:rsidRPr="00012812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>2</w:t>
      </w:r>
      <w:r w:rsidRPr="00012812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>:</w:t>
      </w:r>
      <w:r w:rsidR="008B6CC0" w:rsidRPr="00012812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>0</w:t>
      </w:r>
      <w:r w:rsidRPr="00012812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>0</w:t>
      </w:r>
      <w:r w:rsidR="00633E28" w:rsidRPr="00012812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>,</w:t>
      </w:r>
      <w:r w:rsidRPr="00012812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 xml:space="preserve"> </w:t>
      </w:r>
      <w:r w:rsidR="00593799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>04</w:t>
      </w:r>
      <w:bookmarkStart w:id="0" w:name="_GoBack"/>
      <w:bookmarkEnd w:id="0"/>
      <w:r w:rsidRPr="00012812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="00633E28" w:rsidRPr="00012812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>січня</w:t>
      </w:r>
      <w:proofErr w:type="spellEnd"/>
      <w:r w:rsidR="00633E28" w:rsidRPr="00012812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 xml:space="preserve"> 2024</w:t>
      </w:r>
      <w:r w:rsidRPr="00012812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 xml:space="preserve"> року </w:t>
      </w:r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у </w:t>
      </w:r>
      <w:proofErr w:type="spellStart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письмовому</w:t>
      </w:r>
      <w:proofErr w:type="spellEnd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 (</w:t>
      </w:r>
      <w:proofErr w:type="spellStart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електронному</w:t>
      </w:r>
      <w:proofErr w:type="spellEnd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, </w:t>
      </w:r>
      <w:proofErr w:type="spellStart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відсканованому</w:t>
      </w:r>
      <w:proofErr w:type="spellEnd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)</w:t>
      </w:r>
      <w:r w:rsidR="0008431E"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 </w:t>
      </w:r>
      <w:proofErr w:type="spellStart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форматі</w:t>
      </w:r>
      <w:proofErr w:type="spellEnd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 з </w:t>
      </w:r>
      <w:proofErr w:type="spellStart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помітк</w:t>
      </w:r>
      <w:r w:rsidR="00633E28"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ою</w:t>
      </w:r>
      <w:proofErr w:type="spellEnd"/>
      <w:r w:rsidR="00633E28"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 </w:t>
      </w:r>
      <w:proofErr w:type="gramStart"/>
      <w:r w:rsidR="00633E28"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« Участь</w:t>
      </w:r>
      <w:proofErr w:type="gramEnd"/>
      <w:r w:rsidR="00633E28"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 у </w:t>
      </w:r>
      <w:proofErr w:type="spellStart"/>
      <w:r w:rsidR="00633E28"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тендері</w:t>
      </w:r>
      <w:proofErr w:type="spellEnd"/>
      <w:r w:rsidR="00633E28"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 №RFQ 2023-63/12 </w:t>
      </w:r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</w:rPr>
        <w:t>UN</w:t>
      </w:r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: </w:t>
      </w:r>
      <w:proofErr w:type="spellStart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Послуги</w:t>
      </w:r>
      <w:proofErr w:type="spellEnd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соціального</w:t>
      </w:r>
      <w:proofErr w:type="spellEnd"/>
      <w:r w:rsidR="00564811"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працівника</w:t>
      </w:r>
      <w:proofErr w:type="spellEnd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»</w:t>
      </w:r>
      <w:r w:rsidR="00E750E1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, на адресу : zakupka@neeka.org</w:t>
      </w:r>
    </w:p>
    <w:p w14:paraId="2C13025E" w14:textId="77777777" w:rsidR="00514396" w:rsidRPr="00D2286B" w:rsidRDefault="00514396" w:rsidP="00564811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b/>
          <w:color w:val="2C3F52"/>
          <w:sz w:val="28"/>
          <w:szCs w:val="28"/>
          <w:lang w:val="ru-RU"/>
        </w:rPr>
      </w:pPr>
    </w:p>
    <w:p w14:paraId="042D88E2" w14:textId="3F557AF8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</w:pP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Тендерна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 процедура:</w:t>
      </w:r>
    </w:p>
    <w:p w14:paraId="3FBEAB54" w14:textId="08C8F3B1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ндер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позиці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вин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лишатис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чинним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продовж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шістдесят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(60)</w:t>
      </w:r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алендарних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нів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 граничного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рмін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да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ндерних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позицій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1FEE479A" w14:textId="2A48BEE0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До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част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у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бор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ндерних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позицій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пускаютьс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ндер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позиці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,</w:t>
      </w:r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як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вністю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ают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мова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цьог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ного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голоше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133DB437" w14:textId="77777777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еталізаці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а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може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бути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мінен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н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до потреб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мог</w:t>
      </w:r>
      <w:proofErr w:type="spellEnd"/>
    </w:p>
    <w:p w14:paraId="41377095" w14:textId="77777777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єкт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фіксацією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в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хнічном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вдан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gram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 договору</w:t>
      </w:r>
      <w:proofErr w:type="gram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а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0B789A88" w14:textId="131B0DA7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значе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ереможц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у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будетьс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шляхом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озгляд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еревірки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аних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позицій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н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ніст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мова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конкурсу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кладени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у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ндерній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кументаці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.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ереваг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буде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ан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рядник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позиці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яког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атиме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значени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в тендерному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голошен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ритерія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понуватиме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йнижч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цін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а</w:t>
      </w:r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мов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трібно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валіфікаці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рядник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2CCD0875" w14:textId="77777777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езультат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будут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відомле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рганізаторо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часник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у,</w:t>
      </w:r>
    </w:p>
    <w:p w14:paraId="39ED8608" w14:textId="4FF6DAD9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який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ереміг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шляхом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сила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ног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відомле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електронною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штою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тяго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не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більше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іж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рьох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обочих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нів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ат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ийнятт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іше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про</w:t>
      </w:r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значе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ереможц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683BA936" w14:textId="77777777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Між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МФОЗНС «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егіон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Карпат» т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ряднико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буде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писан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угоду про</w:t>
      </w:r>
    </w:p>
    <w:p w14:paraId="78CD2094" w14:textId="5AE5CCC0" w:rsidR="0008431E" w:rsidRPr="00EE7A01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а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в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яком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буде детально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кладен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мов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півпрац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5A526975" w14:textId="77777777" w:rsidR="0008431E" w:rsidRPr="00EE7A01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color w:val="2C3F52"/>
          <w:sz w:val="28"/>
          <w:szCs w:val="28"/>
          <w:lang w:val="ru-RU"/>
        </w:rPr>
      </w:pPr>
    </w:p>
    <w:p w14:paraId="08BD656D" w14:textId="48337140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lang w:val="ru-RU"/>
        </w:rPr>
        <w:t>Додаткові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lang w:val="ru-RU"/>
        </w:rPr>
        <w:t>застереження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lang w:val="ru-RU"/>
        </w:rPr>
        <w:t>:</w:t>
      </w:r>
    </w:p>
    <w:p w14:paraId="2FA36025" w14:textId="221D68AE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часник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ціє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гально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цедур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(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критог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у)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иймає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до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ваг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</w:t>
      </w:r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годжуєтьс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и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щ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рганізатор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лишає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а собою право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магат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часник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датков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кумент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/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аб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нформацію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щ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тверджують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ніст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кремих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ложен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кументів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мога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мова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цьог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ного</w:t>
      </w:r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голоше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2F080C20" w14:textId="38DEB4B3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часник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ціє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гально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цедур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(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критог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у)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силаюч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кументи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для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част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у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гальній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цедур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(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критом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ндер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) з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ци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ндерним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голошення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тверджує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воє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озумі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год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и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щ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рганізатор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у</w:t>
      </w:r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може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хилит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йог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ндерн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позицію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у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падк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якщ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ндер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позиції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нших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часників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міститимут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більш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гід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мов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т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щ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рганізатор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у, не</w:t>
      </w:r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бмежений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у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ийнятт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будь-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яко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ншо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позиці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більш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гідним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для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ьог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мовам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52C71AAE" w14:textId="3B577561" w:rsidR="00E27855" w:rsidRPr="00EE7A01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</w:p>
    <w:p w14:paraId="253EE0DB" w14:textId="64143F51" w:rsidR="00E27855" w:rsidRPr="00EE7A01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грамний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менеджер _________________________ Ю.Л.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ріцак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</w:p>
    <w:p w14:paraId="678B374B" w14:textId="77777777" w:rsidR="00535FF6" w:rsidRPr="00EE7A01" w:rsidRDefault="00535FF6" w:rsidP="00475338">
      <w:pPr>
        <w:pStyle w:val="a3"/>
        <w:rPr>
          <w:rFonts w:asciiTheme="majorHAnsi" w:hAnsiTheme="majorHAnsi" w:cstheme="majorHAnsi"/>
          <w:b/>
          <w:sz w:val="28"/>
          <w:szCs w:val="28"/>
          <w:lang w:val="uk-UA"/>
        </w:rPr>
      </w:pPr>
    </w:p>
    <w:p w14:paraId="018311C8" w14:textId="77777777" w:rsidR="00475338" w:rsidRPr="00EE7A01" w:rsidRDefault="00475338" w:rsidP="00475338">
      <w:pPr>
        <w:pStyle w:val="a3"/>
        <w:rPr>
          <w:rFonts w:asciiTheme="majorHAnsi" w:hAnsiTheme="majorHAnsi" w:cstheme="majorHAnsi"/>
          <w:b/>
          <w:sz w:val="28"/>
          <w:szCs w:val="28"/>
          <w:lang w:val="uk-UA"/>
        </w:rPr>
      </w:pP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lastRenderedPageBreak/>
        <w:t>Затверджено:</w:t>
      </w:r>
    </w:p>
    <w:p w14:paraId="1C4DE918" w14:textId="77777777" w:rsidR="00475338" w:rsidRPr="00EE7A01" w:rsidRDefault="00475338" w:rsidP="00475338">
      <w:pPr>
        <w:pStyle w:val="a3"/>
        <w:rPr>
          <w:rFonts w:asciiTheme="majorHAnsi" w:hAnsiTheme="majorHAnsi" w:cstheme="majorHAnsi"/>
          <w:b/>
          <w:sz w:val="28"/>
          <w:szCs w:val="28"/>
          <w:lang w:val="uk-UA"/>
        </w:rPr>
      </w:pP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Директор МФОЗНС «Регіон Карпат» ___________А.І. </w:t>
      </w:r>
      <w:proofErr w:type="spellStart"/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>Пірчак</w:t>
      </w:r>
      <w:proofErr w:type="spellEnd"/>
    </w:p>
    <w:p w14:paraId="73F4037A" w14:textId="77777777" w:rsidR="00475338" w:rsidRPr="00EE7A01" w:rsidRDefault="00475338" w:rsidP="00475338">
      <w:pPr>
        <w:pStyle w:val="a3"/>
        <w:spacing w:after="200" w:line="276" w:lineRule="auto"/>
        <w:rPr>
          <w:rFonts w:asciiTheme="majorHAnsi" w:hAnsiTheme="majorHAnsi" w:cstheme="majorHAnsi"/>
          <w:b/>
          <w:sz w:val="24"/>
          <w:szCs w:val="24"/>
          <w:lang w:val="uk-UA"/>
        </w:rPr>
      </w:pPr>
    </w:p>
    <w:p w14:paraId="4D2A0BCD" w14:textId="77777777" w:rsidR="00424801" w:rsidRPr="00EE7A01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uk-UA"/>
        </w:rPr>
      </w:pPr>
    </w:p>
    <w:p w14:paraId="611394E8" w14:textId="77777777" w:rsidR="00424801" w:rsidRPr="00EE7A01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p w14:paraId="47447587" w14:textId="77777777" w:rsidR="00424801" w:rsidRPr="00EE7A01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EE7A01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ED0128" w14:textId="77777777" w:rsidR="00D92131" w:rsidRDefault="00D92131">
      <w:r>
        <w:separator/>
      </w:r>
    </w:p>
  </w:endnote>
  <w:endnote w:type="continuationSeparator" w:id="0">
    <w:p w14:paraId="5C8F4BF7" w14:textId="77777777" w:rsidR="00D92131" w:rsidRDefault="00D921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6E6533" w14:textId="77777777" w:rsidR="00D92131" w:rsidRDefault="00D92131">
      <w:r>
        <w:separator/>
      </w:r>
    </w:p>
  </w:footnote>
  <w:footnote w:type="continuationSeparator" w:id="0">
    <w:p w14:paraId="154656F6" w14:textId="77777777" w:rsidR="00D92131" w:rsidRDefault="00D9213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F6ABDE" w14:textId="77777777" w:rsidR="00CA13A6" w:rsidRDefault="00CA13A6">
    <w:pPr>
      <w:pStyle w:val="a4"/>
    </w:pPr>
    <w:r>
      <w:rPr>
        <w:noProof/>
        <w:lang w:val="uk-UA" w:eastAsia="uk-UA"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</w:num>
  <w:num w:numId="2">
    <w:abstractNumId w:val="17"/>
  </w:num>
  <w:num w:numId="3">
    <w:abstractNumId w:val="4"/>
  </w:num>
  <w:num w:numId="4">
    <w:abstractNumId w:val="10"/>
  </w:num>
  <w:num w:numId="5">
    <w:abstractNumId w:val="12"/>
  </w:num>
  <w:num w:numId="6">
    <w:abstractNumId w:val="3"/>
  </w:num>
  <w:num w:numId="7">
    <w:abstractNumId w:val="5"/>
  </w:num>
  <w:num w:numId="8">
    <w:abstractNumId w:val="7"/>
  </w:num>
  <w:num w:numId="9">
    <w:abstractNumId w:val="13"/>
  </w:num>
  <w:num w:numId="10">
    <w:abstractNumId w:val="0"/>
  </w:num>
  <w:num w:numId="11">
    <w:abstractNumId w:val="11"/>
  </w:num>
  <w:num w:numId="12">
    <w:abstractNumId w:val="9"/>
  </w:num>
  <w:num w:numId="13">
    <w:abstractNumId w:val="18"/>
  </w:num>
  <w:num w:numId="14">
    <w:abstractNumId w:val="2"/>
  </w:num>
  <w:num w:numId="15">
    <w:abstractNumId w:val="16"/>
  </w:num>
  <w:num w:numId="16">
    <w:abstractNumId w:val="6"/>
  </w:num>
  <w:num w:numId="17">
    <w:abstractNumId w:val="1"/>
  </w:num>
  <w:num w:numId="18">
    <w:abstractNumId w:val="8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activeWritingStyle w:appName="MSWord" w:lang="ru-RU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12812"/>
    <w:rsid w:val="00032D11"/>
    <w:rsid w:val="00063C5A"/>
    <w:rsid w:val="00063E47"/>
    <w:rsid w:val="00083365"/>
    <w:rsid w:val="0008431E"/>
    <w:rsid w:val="000C2BD5"/>
    <w:rsid w:val="000C2E00"/>
    <w:rsid w:val="000C7C2C"/>
    <w:rsid w:val="000D0A1C"/>
    <w:rsid w:val="00101E2E"/>
    <w:rsid w:val="001073A9"/>
    <w:rsid w:val="00131205"/>
    <w:rsid w:val="00144C83"/>
    <w:rsid w:val="001809B3"/>
    <w:rsid w:val="001A77DF"/>
    <w:rsid w:val="001B4570"/>
    <w:rsid w:val="001E7BA4"/>
    <w:rsid w:val="00232327"/>
    <w:rsid w:val="00262C34"/>
    <w:rsid w:val="00276FA4"/>
    <w:rsid w:val="002956E7"/>
    <w:rsid w:val="002C101E"/>
    <w:rsid w:val="002F1B98"/>
    <w:rsid w:val="002F7341"/>
    <w:rsid w:val="00306EBA"/>
    <w:rsid w:val="00307E84"/>
    <w:rsid w:val="00311BFA"/>
    <w:rsid w:val="00324911"/>
    <w:rsid w:val="0034692A"/>
    <w:rsid w:val="00384EA2"/>
    <w:rsid w:val="003C1D51"/>
    <w:rsid w:val="003C2A85"/>
    <w:rsid w:val="003E7A54"/>
    <w:rsid w:val="003F1918"/>
    <w:rsid w:val="00422303"/>
    <w:rsid w:val="004234AF"/>
    <w:rsid w:val="00424801"/>
    <w:rsid w:val="00434AD1"/>
    <w:rsid w:val="00460D51"/>
    <w:rsid w:val="00474E63"/>
    <w:rsid w:val="00475338"/>
    <w:rsid w:val="004930FA"/>
    <w:rsid w:val="004A248D"/>
    <w:rsid w:val="004A4924"/>
    <w:rsid w:val="004A6AAA"/>
    <w:rsid w:val="004C3F11"/>
    <w:rsid w:val="00505FE1"/>
    <w:rsid w:val="00514396"/>
    <w:rsid w:val="0052108F"/>
    <w:rsid w:val="00535FF6"/>
    <w:rsid w:val="00564811"/>
    <w:rsid w:val="00570828"/>
    <w:rsid w:val="0057542C"/>
    <w:rsid w:val="00593799"/>
    <w:rsid w:val="005C163C"/>
    <w:rsid w:val="00610D27"/>
    <w:rsid w:val="00633E28"/>
    <w:rsid w:val="006505E1"/>
    <w:rsid w:val="00657705"/>
    <w:rsid w:val="006A30C9"/>
    <w:rsid w:val="0072732B"/>
    <w:rsid w:val="00743FA9"/>
    <w:rsid w:val="0074718A"/>
    <w:rsid w:val="00751052"/>
    <w:rsid w:val="00752E9C"/>
    <w:rsid w:val="00762445"/>
    <w:rsid w:val="00763E89"/>
    <w:rsid w:val="00785199"/>
    <w:rsid w:val="007876DF"/>
    <w:rsid w:val="007D5893"/>
    <w:rsid w:val="007F60E5"/>
    <w:rsid w:val="008344A8"/>
    <w:rsid w:val="00844318"/>
    <w:rsid w:val="008625E0"/>
    <w:rsid w:val="00865FA4"/>
    <w:rsid w:val="008B6CC0"/>
    <w:rsid w:val="008D134A"/>
    <w:rsid w:val="008D2C96"/>
    <w:rsid w:val="00925B40"/>
    <w:rsid w:val="009558C1"/>
    <w:rsid w:val="00973A7F"/>
    <w:rsid w:val="00980960"/>
    <w:rsid w:val="00981390"/>
    <w:rsid w:val="009925B1"/>
    <w:rsid w:val="009D5634"/>
    <w:rsid w:val="00A149CD"/>
    <w:rsid w:val="00A26590"/>
    <w:rsid w:val="00A45724"/>
    <w:rsid w:val="00A9621B"/>
    <w:rsid w:val="00AB0903"/>
    <w:rsid w:val="00AD6A1F"/>
    <w:rsid w:val="00AF049F"/>
    <w:rsid w:val="00AF09CE"/>
    <w:rsid w:val="00B757ED"/>
    <w:rsid w:val="00B96B6E"/>
    <w:rsid w:val="00BA6990"/>
    <w:rsid w:val="00BC2962"/>
    <w:rsid w:val="00C0065E"/>
    <w:rsid w:val="00C63F29"/>
    <w:rsid w:val="00C828F0"/>
    <w:rsid w:val="00C86D4E"/>
    <w:rsid w:val="00C907A9"/>
    <w:rsid w:val="00CA13A6"/>
    <w:rsid w:val="00CD3A8C"/>
    <w:rsid w:val="00CE702E"/>
    <w:rsid w:val="00D2286B"/>
    <w:rsid w:val="00D25D90"/>
    <w:rsid w:val="00D32467"/>
    <w:rsid w:val="00D33CBF"/>
    <w:rsid w:val="00D34676"/>
    <w:rsid w:val="00D57D29"/>
    <w:rsid w:val="00D92131"/>
    <w:rsid w:val="00DB7695"/>
    <w:rsid w:val="00E27855"/>
    <w:rsid w:val="00E40F33"/>
    <w:rsid w:val="00E4641C"/>
    <w:rsid w:val="00E561F4"/>
    <w:rsid w:val="00E750E1"/>
    <w:rsid w:val="00EB1B28"/>
    <w:rsid w:val="00EB1F51"/>
    <w:rsid w:val="00EB364A"/>
    <w:rsid w:val="00EE0AD1"/>
    <w:rsid w:val="00EE7A01"/>
    <w:rsid w:val="00F20E0B"/>
    <w:rsid w:val="00F53187"/>
    <w:rsid w:val="00F67469"/>
    <w:rsid w:val="00F71154"/>
    <w:rsid w:val="00F77CE0"/>
    <w:rsid w:val="00F94905"/>
    <w:rsid w:val="00FC3647"/>
    <w:rsid w:val="00FF2658"/>
    <w:rsid w:val="00FF4D43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3824</Words>
  <Characters>2181</Characters>
  <Application>Microsoft Office Word</Application>
  <DocSecurity>0</DocSecurity>
  <Lines>18</Lines>
  <Paragraphs>1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9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Ирина</cp:lastModifiedBy>
  <cp:revision>14</cp:revision>
  <cp:lastPrinted>2022-12-28T13:07:00Z</cp:lastPrinted>
  <dcterms:created xsi:type="dcterms:W3CDTF">2023-12-28T10:12:00Z</dcterms:created>
  <dcterms:modified xsi:type="dcterms:W3CDTF">2023-12-28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